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39BB" w:rsidRPr="00DA79A1" w:rsidRDefault="00F656EF">
      <w:pPr>
        <w:pStyle w:val="Title"/>
        <w:rPr>
          <w:lang w:val="ru-RU"/>
        </w:rPr>
      </w:pPr>
      <w:r w:rsidRPr="00DA79A1">
        <w:rPr>
          <w:lang w:val="ru-RU"/>
        </w:rPr>
        <w:t xml:space="preserve">Введение в </w:t>
      </w:r>
      <w:r>
        <w:t>R</w:t>
      </w:r>
    </w:p>
    <w:p w:rsidR="008539BB" w:rsidRPr="00DA79A1" w:rsidRDefault="00F656EF">
      <w:pPr>
        <w:pStyle w:val="Heading3"/>
        <w:rPr>
          <w:lang w:val="ru-RU"/>
        </w:rPr>
      </w:pPr>
      <w:r w:rsidRPr="00DA79A1">
        <w:rPr>
          <w:lang w:val="ru-RU"/>
        </w:rPr>
        <w:t>Расчеты, операции с данными (арифметика)</w:t>
      </w:r>
    </w:p>
    <w:p w:rsidR="008539BB" w:rsidRDefault="00F656EF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bas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539BB" w:rsidRDefault="00F656EF">
      <w:pPr>
        <w:pStyle w:val="Heading3"/>
      </w:pPr>
      <w:bookmarkStart w:id="0" w:name="переменные"/>
      <w:bookmarkEnd w:id="0"/>
      <w:r>
        <w:t>Переменные</w:t>
      </w:r>
    </w:p>
    <w:p w:rsidR="008539BB" w:rsidRDefault="00F656EF">
      <w:pPr>
        <w:pStyle w:val="Compact"/>
        <w:numPr>
          <w:ilvl w:val="0"/>
          <w:numId w:val="3"/>
        </w:numPr>
      </w:pPr>
      <w:r>
        <w:t>Переменные: имена, присвоения, использование</w:t>
      </w:r>
    </w:p>
    <w:p w:rsidR="008539BB" w:rsidRDefault="00F656EF">
      <w:pPr>
        <w:pStyle w:val="Compact"/>
        <w:numPr>
          <w:ilvl w:val="0"/>
          <w:numId w:val="3"/>
        </w:numPr>
      </w:pPr>
      <w:r>
        <w:t>присвоение значений переменным</w:t>
      </w:r>
    </w:p>
    <w:p w:rsidR="008539BB" w:rsidRDefault="00F656EF">
      <w:pPr>
        <w:pStyle w:val="SourceCode"/>
      </w:pPr>
      <w:r>
        <w:rPr>
          <w:rStyle w:val="NormalTok"/>
        </w:rPr>
        <w:t>my_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.variable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8539BB" w:rsidRDefault="00F656EF">
      <w:pPr>
        <w:pStyle w:val="SourceCode"/>
      </w:pP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=</w:t>
      </w:r>
      <w:r>
        <w:rPr>
          <w:rStyle w:val="DecValTok"/>
        </w:rPr>
        <w:t>1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"kjfhs"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'kjfhs'</w:t>
      </w:r>
    </w:p>
    <w:p w:rsidR="008539BB" w:rsidRPr="00DA79A1" w:rsidRDefault="00F656EF">
      <w:pPr>
        <w:pStyle w:val="Heading3"/>
        <w:rPr>
          <w:lang w:val="ru-RU"/>
        </w:rPr>
      </w:pPr>
      <w:r w:rsidRPr="00DA79A1">
        <w:rPr>
          <w:lang w:val="ru-RU"/>
        </w:rPr>
        <w:t>Типы данных</w:t>
      </w:r>
    </w:p>
    <w:p w:rsidR="008539BB" w:rsidRPr="00DA79A1" w:rsidRDefault="00F656EF" w:rsidP="00DA79A1">
      <w:pPr>
        <w:pStyle w:val="BodyText"/>
        <w:rPr>
          <w:lang w:val="ru-RU"/>
        </w:rPr>
      </w:pPr>
      <w:r w:rsidRPr="00DA79A1">
        <w:rPr>
          <w:lang w:val="ru-RU"/>
        </w:rPr>
        <w:t>Простые типы данных (числовые и строковые константы, векторы, факторы)</w:t>
      </w:r>
    </w:p>
    <w:p w:rsidR="008539BB" w:rsidRPr="00DA79A1" w:rsidRDefault="00F656EF">
      <w:pPr>
        <w:pStyle w:val="FirstParagraph"/>
        <w:rPr>
          <w:lang w:val="ru-RU"/>
        </w:rPr>
      </w:pPr>
      <w:bookmarkStart w:id="1" w:name="_GoBack"/>
      <w:bookmarkEnd w:id="1"/>
      <w:r w:rsidRPr="00DA79A1">
        <w:rPr>
          <w:lang w:val="ru-RU"/>
        </w:rPr>
        <w:t>ов.</w:t>
      </w:r>
    </w:p>
    <w:sectPr w:rsidR="008539BB" w:rsidRPr="00DA79A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56EF" w:rsidRDefault="00F656EF">
      <w:pPr>
        <w:spacing w:after="0"/>
      </w:pPr>
      <w:r>
        <w:separator/>
      </w:r>
    </w:p>
  </w:endnote>
  <w:endnote w:type="continuationSeparator" w:id="0">
    <w:p w:rsidR="00F656EF" w:rsidRDefault="00F656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ira Sans Book">
    <w:panose1 w:val="020B0503050000020004"/>
    <w:charset w:val="00"/>
    <w:family w:val="swiss"/>
    <w:pitch w:val="variable"/>
    <w:sig w:usb0="600002FF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56EF" w:rsidRDefault="00F656EF">
      <w:r>
        <w:separator/>
      </w:r>
    </w:p>
  </w:footnote>
  <w:footnote w:type="continuationSeparator" w:id="0">
    <w:p w:rsidR="00F656EF" w:rsidRDefault="00F656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9480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3F619AA"/>
    <w:multiLevelType w:val="multilevel"/>
    <w:tmpl w:val="EEAE4A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65DAFD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6FBC1F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6ECC3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D1608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8346C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6BA11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10AF4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DFCE80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6D0A5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2CAA5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117E697C"/>
    <w:multiLevelType w:val="multilevel"/>
    <w:tmpl w:val="397EF8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41F4B"/>
    <w:rsid w:val="008539BB"/>
    <w:rsid w:val="008D6863"/>
    <w:rsid w:val="00B86B75"/>
    <w:rsid w:val="00BC48D5"/>
    <w:rsid w:val="00C36279"/>
    <w:rsid w:val="00DA79A1"/>
    <w:rsid w:val="00E315A3"/>
    <w:rsid w:val="00F656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A9F0C0"/>
  <w15:docId w15:val="{C0893C3F-A3E4-C146-B7D6-D230011774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A79A1"/>
    <w:rPr>
      <w:rFonts w:ascii="Fira Sans Book" w:hAnsi="Fira Sans Book"/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79A1"/>
    <w:pPr>
      <w:keepNext/>
      <w:keepLines/>
      <w:spacing w:before="200" w:after="0"/>
      <w:outlineLvl w:val="2"/>
    </w:pPr>
    <w:rPr>
      <w:rFonts w:eastAsiaTheme="majorEastAsia" w:cstheme="majorBidi"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79A1"/>
    <w:pPr>
      <w:keepNext/>
      <w:keepLines/>
      <w:spacing w:before="480" w:after="240"/>
    </w:pPr>
    <w:rPr>
      <w:rFonts w:eastAsiaTheme="majorEastAsia" w:cstheme="majorBidi"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79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R</dc:title>
  <dc:creator>Microsoft Office User</dc:creator>
  <cp:lastModifiedBy>Microsoft Office User</cp:lastModifiedBy>
  <cp:revision>2</cp:revision>
  <dcterms:created xsi:type="dcterms:W3CDTF">2019-01-10T12:11:00Z</dcterms:created>
  <dcterms:modified xsi:type="dcterms:W3CDTF">2019-01-10T12:11:00Z</dcterms:modified>
</cp:coreProperties>
</file>